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ackground w:color="FFFFFF"/>
  <w:body>
    <w:p w:rsidRPr="00CE5B86" w:rsidR="0075044D" w:rsidP="001B168C" w:rsidRDefault="002352C5" w14:paraId="429199A5" w14:textId="326D8E1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8B33825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89F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Pr="00CE5B86" w:rsidR="00913861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Pr="00CE5B86" w:rsidR="00913861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Pr="00CE5B86" w:rsidR="00913861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Pr="00CE5B86" w:rsidR="0075044D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Pr="00CE5B86" w:rsidR="001C323D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Pr="00CE5B86" w:rsidR="00633D9D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Pr="00CE5B86" w:rsidR="04684A68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Pr="00CE5B86" w:rsidR="00633D9D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Pr="00CE5B86" w:rsidR="001C323D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:rsidRPr="001B168C" w:rsidR="002352C5" w:rsidP="001B168C" w:rsidRDefault="002352C5" w14:paraId="21A8F59B" w14:textId="5576EEA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297C7298" w:rsidR="002352C5">
        <w:rPr>
          <w:rFonts w:ascii="Monotype Corsiva" w:hAnsi="Monotype Corsiva"/>
          <w:sz w:val="40"/>
          <w:szCs w:val="40"/>
        </w:rPr>
        <w:t xml:space="preserve">Week of Monday, </w:t>
      </w:r>
      <w:r w:rsidRPr="297C7298" w:rsidR="006D6531">
        <w:rPr>
          <w:rFonts w:ascii="Monotype Corsiva" w:hAnsi="Monotype Corsiva"/>
          <w:sz w:val="40"/>
          <w:szCs w:val="40"/>
        </w:rPr>
        <w:t>_</w:t>
      </w:r>
      <w:r w:rsidRPr="297C7298" w:rsidR="00C87B8F">
        <w:rPr>
          <w:rFonts w:ascii="Monotype Corsiva" w:hAnsi="Monotype Corsiva"/>
          <w:sz w:val="40"/>
          <w:szCs w:val="40"/>
        </w:rPr>
        <w:t>08/</w:t>
      </w:r>
      <w:r w:rsidRPr="297C7298" w:rsidR="2AC0C4A4">
        <w:rPr>
          <w:rFonts w:ascii="Monotype Corsiva" w:hAnsi="Monotype Corsiva"/>
          <w:sz w:val="40"/>
          <w:szCs w:val="40"/>
        </w:rPr>
        <w:t>25</w:t>
      </w:r>
      <w:r w:rsidRPr="297C7298" w:rsidR="00C87B8F">
        <w:rPr>
          <w:rFonts w:ascii="Monotype Corsiva" w:hAnsi="Monotype Corsiva"/>
          <w:sz w:val="40"/>
          <w:szCs w:val="40"/>
        </w:rPr>
        <w:t>/2025</w:t>
      </w:r>
      <w:r w:rsidRPr="297C7298" w:rsidR="006D6531">
        <w:rPr>
          <w:rFonts w:ascii="Monotype Corsiva" w:hAnsi="Monotype Corsiva"/>
          <w:sz w:val="40"/>
          <w:szCs w:val="40"/>
        </w:rPr>
        <w:t>___</w:t>
      </w:r>
      <w:r w:rsidRPr="297C7298" w:rsidR="002352C5">
        <w:rPr>
          <w:rFonts w:ascii="Monotype Corsiva" w:hAnsi="Monotype Corsiva"/>
          <w:sz w:val="40"/>
          <w:szCs w:val="40"/>
        </w:rPr>
        <w:t xml:space="preserve">through Friday, </w:t>
      </w:r>
      <w:r w:rsidRPr="297C7298" w:rsidR="006D6531">
        <w:rPr>
          <w:rFonts w:ascii="Monotype Corsiva" w:hAnsi="Monotype Corsiva"/>
          <w:sz w:val="40"/>
          <w:szCs w:val="40"/>
        </w:rPr>
        <w:t>__</w:t>
      </w:r>
      <w:r w:rsidRPr="297C7298" w:rsidR="00C87B8F">
        <w:rPr>
          <w:rFonts w:ascii="Monotype Corsiva" w:hAnsi="Monotype Corsiva"/>
          <w:sz w:val="40"/>
          <w:szCs w:val="40"/>
        </w:rPr>
        <w:t>08/</w:t>
      </w:r>
      <w:r w:rsidRPr="297C7298" w:rsidR="00E510C4">
        <w:rPr>
          <w:rFonts w:ascii="Monotype Corsiva" w:hAnsi="Monotype Corsiva"/>
          <w:sz w:val="40"/>
          <w:szCs w:val="40"/>
        </w:rPr>
        <w:t>2</w:t>
      </w:r>
      <w:r w:rsidRPr="297C7298" w:rsidR="7C68E693">
        <w:rPr>
          <w:rFonts w:ascii="Monotype Corsiva" w:hAnsi="Monotype Corsiva"/>
          <w:sz w:val="40"/>
          <w:szCs w:val="40"/>
        </w:rPr>
        <w:t>9</w:t>
      </w:r>
      <w:r w:rsidRPr="297C7298" w:rsidR="00C87B8F">
        <w:rPr>
          <w:rFonts w:ascii="Monotype Corsiva" w:hAnsi="Monotype Corsiva"/>
          <w:sz w:val="40"/>
          <w:szCs w:val="40"/>
        </w:rPr>
        <w:t>/2025</w:t>
      </w:r>
      <w:r w:rsidRPr="297C7298" w:rsidR="006D6531">
        <w:rPr>
          <w:rFonts w:ascii="Monotype Corsiva" w:hAnsi="Monotype Corsiva"/>
          <w:sz w:val="40"/>
          <w:szCs w:val="40"/>
        </w:rPr>
        <w:t>___</w:t>
      </w:r>
    </w:p>
    <w:p w:rsidRPr="001B168C" w:rsidR="00633D9D" w:rsidP="00982D81" w:rsidRDefault="00633D9D" w14:paraId="30B9DF35" w14:textId="77777777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:rsidRPr="001B168C" w:rsidR="00294ED1" w:rsidP="001B168C" w:rsidRDefault="006E101B" w14:paraId="3C164E20" w14:textId="5F3ED296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Pr="001B168C" w:rsidR="0017795F">
        <w:rPr>
          <w:rFonts w:ascii="Cambria" w:hAnsi="Cambria"/>
          <w:b/>
          <w:bCs/>
          <w:sz w:val="21"/>
          <w:szCs w:val="21"/>
        </w:rPr>
        <w:t>S NAME</w:t>
      </w:r>
      <w:r w:rsidRPr="001B168C" w:rsidR="00633D9D">
        <w:rPr>
          <w:rFonts w:ascii="Cambria" w:hAnsi="Cambria"/>
          <w:b/>
          <w:bCs/>
          <w:sz w:val="21"/>
          <w:szCs w:val="21"/>
        </w:rPr>
        <w:t>:</w:t>
      </w:r>
      <w:r w:rsidRPr="001B168C" w:rsidR="00B16504">
        <w:rPr>
          <w:rFonts w:ascii="Cambria" w:hAnsi="Cambria"/>
          <w:b/>
          <w:bCs/>
          <w:sz w:val="21"/>
          <w:szCs w:val="21"/>
        </w:rPr>
        <w:t xml:space="preserve"> </w:t>
      </w:r>
      <w:r w:rsidRPr="001B168C" w:rsidR="00825B8B">
        <w:rPr>
          <w:rFonts w:ascii="Cambria" w:hAnsi="Cambria"/>
          <w:sz w:val="21"/>
          <w:szCs w:val="21"/>
          <w:u w:val="single"/>
        </w:rPr>
        <w:t>___</w:t>
      </w:r>
      <w:r w:rsidR="00C87B8F">
        <w:rPr>
          <w:rFonts w:ascii="Cambria" w:hAnsi="Cambria"/>
          <w:sz w:val="21"/>
          <w:szCs w:val="21"/>
          <w:u w:val="single"/>
        </w:rPr>
        <w:t>Stornes</w:t>
      </w:r>
      <w:r w:rsidRPr="001B168C" w:rsidR="64D1003C">
        <w:rPr>
          <w:rFonts w:ascii="Cambria" w:hAnsi="Cambria"/>
          <w:sz w:val="21"/>
          <w:szCs w:val="21"/>
          <w:u w:val="single"/>
        </w:rPr>
        <w:t>____________________</w:t>
      </w:r>
      <w:r w:rsidRPr="001B168C" w:rsidR="0017795F">
        <w:rPr>
          <w:rFonts w:ascii="Cambria" w:hAnsi="Cambria"/>
          <w:sz w:val="21"/>
          <w:szCs w:val="21"/>
          <w:u w:val="single"/>
        </w:rPr>
        <w:t>_</w:t>
      </w:r>
      <w:r w:rsidRPr="001B168C" w:rsidR="00B514C8">
        <w:rPr>
          <w:rFonts w:ascii="Cambria" w:hAnsi="Cambria"/>
          <w:sz w:val="21"/>
          <w:szCs w:val="21"/>
          <w:u w:val="single"/>
        </w:rPr>
        <w:t>_____</w:t>
      </w:r>
      <w:r w:rsidRPr="001B168C" w:rsidR="0017795F">
        <w:rPr>
          <w:rFonts w:ascii="Cambria" w:hAnsi="Cambria"/>
          <w:sz w:val="21"/>
          <w:szCs w:val="21"/>
          <w:u w:val="single"/>
        </w:rPr>
        <w:t>_</w:t>
      </w:r>
      <w:r w:rsidRPr="001B168C" w:rsidR="005773D0">
        <w:rPr>
          <w:rFonts w:ascii="Cambria" w:hAnsi="Cambria"/>
          <w:sz w:val="21"/>
          <w:szCs w:val="21"/>
          <w:u w:val="single"/>
        </w:rPr>
        <w:t>____________________________</w:t>
      </w:r>
      <w:r w:rsidRPr="001B168C" w:rsidR="754A25A2">
        <w:rPr>
          <w:rFonts w:ascii="Cambria" w:hAnsi="Cambria"/>
          <w:b/>
          <w:bCs/>
          <w:sz w:val="21"/>
          <w:szCs w:val="21"/>
        </w:rPr>
        <w:t xml:space="preserve">   S</w:t>
      </w:r>
      <w:r w:rsidRPr="001B168C" w:rsidR="0017795F">
        <w:rPr>
          <w:rFonts w:ascii="Cambria" w:hAnsi="Cambria"/>
          <w:b/>
          <w:bCs/>
          <w:sz w:val="21"/>
          <w:szCs w:val="21"/>
        </w:rPr>
        <w:t>UBJECT</w:t>
      </w:r>
      <w:r w:rsidRPr="001B168C" w:rsidR="754A25A2">
        <w:rPr>
          <w:rFonts w:ascii="Cambria" w:hAnsi="Cambria"/>
          <w:b/>
          <w:bCs/>
          <w:sz w:val="21"/>
          <w:szCs w:val="21"/>
        </w:rPr>
        <w:t>:</w:t>
      </w:r>
      <w:r w:rsidRPr="001B168C" w:rsidR="005773D0">
        <w:rPr>
          <w:rFonts w:ascii="Cambria" w:hAnsi="Cambria"/>
          <w:b/>
          <w:bCs/>
          <w:sz w:val="21"/>
          <w:szCs w:val="21"/>
        </w:rPr>
        <w:t xml:space="preserve"> </w:t>
      </w:r>
      <w:r w:rsidRPr="001B168C" w:rsidR="00F42AD3">
        <w:rPr>
          <w:rFonts w:ascii="Cambria" w:hAnsi="Cambria"/>
          <w:sz w:val="21"/>
          <w:szCs w:val="21"/>
          <w:u w:val="single"/>
        </w:rPr>
        <w:t>_____</w:t>
      </w:r>
      <w:r w:rsidR="00C87B8F">
        <w:rPr>
          <w:rFonts w:ascii="Cambria" w:hAnsi="Cambria"/>
          <w:sz w:val="21"/>
          <w:szCs w:val="21"/>
          <w:u w:val="single"/>
        </w:rPr>
        <w:t>English III</w:t>
      </w:r>
      <w:r w:rsidRPr="001B168C" w:rsidR="00F42AD3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Pr="001B168C" w:rsidR="00F42AD3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Pr="001B168C" w:rsidR="000A52CF" w:rsidTr="297C7298" w14:paraId="54A58A02" w14:textId="77777777">
        <w:trPr>
          <w:trHeight w:val="581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633D9D" w14:paraId="3EBFED87" w14:textId="3E1AE19A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7D4FC0C" w14:textId="3AE99299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name="_Hlk172531982" w:id="0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:rsidRPr="000A52CF" w:rsidR="0017795F" w:rsidP="00AA5D83" w:rsidRDefault="0017795F" w14:paraId="64082DF4" w14:textId="7EDF349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2D205C0" w14:textId="2F9430F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:rsidRPr="000A52CF" w:rsidR="0017795F" w:rsidP="00AA5D83" w:rsidRDefault="0017795F" w14:paraId="28D7E8A5" w14:textId="6F2B7FC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E04D735" w14:textId="0194E1C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1AC10138" w14:textId="291CCE9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A52CF" w:rsidR="00633D9D" w:rsidP="00AA5D83" w:rsidRDefault="0017795F" w14:paraId="795889A5" w14:textId="5AB0C2F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Pr="006D32FE" w:rsidR="00A410A7" w:rsidTr="297C7298" w14:paraId="2404C781" w14:textId="77777777">
        <w:trPr>
          <w:trHeight w:val="923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00A410A7" w14:paraId="2FC3FF29" w14:textId="142FAE7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:rsidRPr="006D32FE" w:rsidR="00A410A7" w:rsidP="00AA5D83" w:rsidRDefault="00A410A7" w14:paraId="36808B0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:rsidRPr="006D32FE" w:rsidR="00A410A7" w:rsidP="00AA5D83" w:rsidRDefault="00A410A7" w14:paraId="17A39803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:rsidRPr="006D32FE" w:rsidR="00A410A7" w:rsidP="00AA5D83" w:rsidRDefault="00A410A7" w14:paraId="7BA46B91" w14:textId="39FD64F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:rsidRPr="006D32FE" w:rsidR="00A410A7" w:rsidP="00AA5D83" w:rsidRDefault="00A410A7" w14:paraId="78D5ED9B" w14:textId="20F3F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6D32FE" w:rsidR="005A4352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Pr="006D32FE" w:rsidR="005A4352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62115E" w:rsidRDefault="00C87B8F" w14:paraId="7530F378" w14:textId="77777777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n/a</w:t>
            </w:r>
          </w:p>
          <w:p w:rsidRPr="006D32FE" w:rsidR="00C87B8F" w:rsidP="0062115E" w:rsidRDefault="00C87B8F" w14:paraId="42094E0B" w14:textId="38797862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Grammar Monday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368C7EF5" w:rsidP="297C7298" w:rsidRDefault="368C7EF5" w14:paraId="0607D4AE" w14:textId="0E456A88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297C7298" w:rsidR="368C7EF5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Speech in the Convention</w:t>
            </w:r>
          </w:p>
          <w:p w:rsidR="000F2869" w:rsidP="00E510C4" w:rsidRDefault="000F2869" w14:paraId="5ABD48B4" w14:textId="508D2F01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:rsidRPr="006D32FE" w:rsidR="000F2869" w:rsidP="297C7298" w:rsidRDefault="000F2869" w14:paraId="7A03C3D9" w14:textId="53797CFF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  <w:r w:rsidRPr="297C7298" w:rsidR="795AD830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.</w:t>
            </w:r>
            <w:r w:rsidRPr="297C7298" w:rsidR="7D197FB7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40-44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297C7298" w:rsidRDefault="001E64A9" w14:paraId="752F59FF" w14:textId="0E456A88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Speech in the Convention</w:t>
            </w:r>
          </w:p>
          <w:p w:rsidRPr="006D32FE" w:rsidR="00A410A7" w:rsidP="297C7298" w:rsidRDefault="001E64A9" w14:paraId="3C8A8BF7" w14:textId="508D2F01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Unit 1</w:t>
            </w:r>
          </w:p>
          <w:p w:rsidRPr="006D32FE" w:rsidR="00A410A7" w:rsidP="297C7298" w:rsidRDefault="001E64A9" w14:paraId="58D57ADF" w14:textId="53797CFF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.40-44</w:t>
            </w:r>
          </w:p>
          <w:p w:rsidRPr="006D32FE" w:rsidR="00A410A7" w:rsidP="297C7298" w:rsidRDefault="001E64A9" w14:paraId="7D7D6373" w14:textId="18411231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297C7298" w:rsidRDefault="001E64A9" w14:paraId="4C8B6F65" w14:textId="0E456A88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Speech in the Convention</w:t>
            </w:r>
          </w:p>
          <w:p w:rsidRPr="006D32FE" w:rsidR="00A410A7" w:rsidP="297C7298" w:rsidRDefault="001E64A9" w14:paraId="5EFD0C9A" w14:textId="508D2F01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Unit 1</w:t>
            </w:r>
          </w:p>
          <w:p w:rsidRPr="006D32FE" w:rsidR="00A410A7" w:rsidP="297C7298" w:rsidRDefault="001E64A9" w14:paraId="05FE788C" w14:textId="53797CFF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.40-44</w:t>
            </w:r>
          </w:p>
          <w:p w:rsidRPr="006D32FE" w:rsidR="00A410A7" w:rsidP="297C7298" w:rsidRDefault="001E64A9" w14:paraId="4E5D2A4A" w14:textId="1E7B596E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297C7298" w:rsidRDefault="001E64A9" w14:paraId="294F5A5F" w14:textId="0E456A88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Speech in the Convention</w:t>
            </w:r>
          </w:p>
          <w:p w:rsidRPr="006D32FE" w:rsidR="00A410A7" w:rsidP="297C7298" w:rsidRDefault="001E64A9" w14:paraId="70062AD0" w14:textId="508D2F01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Unit 1</w:t>
            </w:r>
          </w:p>
          <w:p w:rsidRPr="006D32FE" w:rsidR="00A410A7" w:rsidP="297C7298" w:rsidRDefault="001E64A9" w14:paraId="5A1D3266" w14:textId="53797CFF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297C7298" w:rsidR="69DC3E8D">
              <w:rPr>
                <w:rFonts w:ascii="Cambria" w:hAnsi="Cambria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.40-44</w:t>
            </w:r>
          </w:p>
          <w:p w:rsidRPr="006D32FE" w:rsidR="00A410A7" w:rsidP="297C7298" w:rsidRDefault="001E64A9" w14:paraId="672C27EE" w14:textId="6602EE00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color w:val="000000" w:themeColor="text1"/>
                <w:sz w:val="20"/>
                <w:szCs w:val="20"/>
              </w:rPr>
            </w:pPr>
          </w:p>
        </w:tc>
      </w:tr>
      <w:tr w:rsidRPr="006D32FE" w:rsidR="00A410A7" w:rsidTr="297C7298" w14:paraId="43D4F6AC" w14:textId="77777777">
        <w:trPr>
          <w:trHeight w:val="1157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00A410A7" w14:paraId="60989ABE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:rsidRPr="006D32FE" w:rsidR="00A410A7" w:rsidP="00AA5D83" w:rsidRDefault="00A410A7" w14:paraId="49A3D3AA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:rsidRPr="006D32FE" w:rsidR="00A410A7" w:rsidP="00AA5D83" w:rsidRDefault="00A410A7" w14:paraId="67142769" w14:textId="125B795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D1C85" w:rsidP="00FD1C85" w:rsidRDefault="00FD1C85" w14:paraId="68CAFCD6" w14:textId="710040E7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 w:cs="Segoe UI"/>
                <w:color w:val="000000"/>
                <w:sz w:val="32"/>
                <w:szCs w:val="32"/>
              </w:rPr>
            </w:pPr>
            <w:r w:rsidRPr="00FD1C85">
              <w:rPr>
                <w:rFonts w:ascii="Cambria" w:hAnsi="Cambria" w:cs="Segoe UI"/>
                <w:color w:val="000000"/>
                <w:sz w:val="32"/>
                <w:szCs w:val="32"/>
              </w:rPr>
              <w:t>11-12.RL.KID.1 Analyze what a text says explicitly and draw inferences; support an</w:t>
            </w:r>
            <w:r>
              <w:rPr>
                <w:rFonts w:ascii="Cambria" w:hAnsi="Cambria" w:cs="Segoe UI"/>
                <w:color w:val="000000"/>
                <w:sz w:val="32"/>
                <w:szCs w:val="32"/>
              </w:rPr>
              <w:t xml:space="preserve"> </w:t>
            </w:r>
            <w:r w:rsidRPr="00FD1C85">
              <w:rPr>
                <w:rFonts w:ascii="Cambria" w:hAnsi="Cambria" w:cs="Segoe UI"/>
                <w:color w:val="000000"/>
                <w:sz w:val="32"/>
                <w:szCs w:val="32"/>
              </w:rPr>
              <w:t xml:space="preserve">interpretation of a text by citing and synthesizing relevant textual evidence from multiple sources. </w:t>
            </w:r>
          </w:p>
          <w:p w:rsidRPr="006D32FE" w:rsidR="00A410A7" w:rsidP="00FD1C85" w:rsidRDefault="00FD1C85" w14:paraId="5BA0D33F" w14:textId="60885252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FD1C85">
              <w:rPr>
                <w:rFonts w:ascii="Cambria" w:hAnsi="Cambria" w:cs="Segoe UI"/>
                <w:color w:val="000000"/>
                <w:sz w:val="32"/>
                <w:szCs w:val="32"/>
              </w:rPr>
              <w:t xml:space="preserve"> 11-12.RL.KID.2 Determine multiple themes or central ideas of a text or texts and analyze their development; provide a critical summary.</w:t>
            </w:r>
          </w:p>
        </w:tc>
      </w:tr>
      <w:tr w:rsidRPr="006D32FE" w:rsidR="001E64A9" w:rsidTr="297C7298" w14:paraId="17DA884E" w14:textId="77777777">
        <w:trPr>
          <w:trHeight w:val="80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1E64A9" w:rsidP="001E64A9" w:rsidRDefault="001E64A9" w14:paraId="1F198D41" w14:textId="4B9EB51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:rsidR="001E64A9" w:rsidP="001E64A9" w:rsidRDefault="001E64A9" w14:paraId="1B7F7267" w14:textId="296900C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:rsidR="001E64A9" w:rsidP="001E64A9" w:rsidRDefault="001E64A9" w14:paraId="4F9B2175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="001E64A9" w:rsidP="001E64A9" w:rsidRDefault="001E64A9" w14:paraId="1E7AA8E9" w14:textId="4772CBA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:rsidRPr="002E64B6" w:rsidR="001E64A9" w:rsidP="001E64A9" w:rsidRDefault="001E64A9" w14:paraId="7395F10A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Pr="006D32FE" w:rsidR="001E64A9" w:rsidP="001E64A9" w:rsidRDefault="001E64A9" w14:paraId="192B47AC" w14:textId="0243CDA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:rsidRPr="002E64B6" w:rsidR="001E64A9" w:rsidP="001E64A9" w:rsidRDefault="001E64A9" w14:paraId="2C694F27" w14:textId="7777777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:rsidRPr="006D32FE" w:rsidR="001E64A9" w:rsidP="001E64A9" w:rsidRDefault="001E64A9" w14:paraId="60806E69" w14:textId="2544FAB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:rsidRPr="006D32FE" w:rsidR="001E64A9" w:rsidP="001E64A9" w:rsidRDefault="001E64A9" w14:paraId="5F0E5173" w14:textId="54F98A3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:rsidRPr="006D32FE" w:rsidR="001E64A9" w:rsidP="001E64A9" w:rsidRDefault="001E64A9" w14:paraId="0620AC13" w14:textId="355D4FEC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52DAA" w:rsidR="001E64A9" w:rsidP="001E64A9" w:rsidRDefault="001E64A9" w14:paraId="28EF6590" w14:textId="77777777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552DAA">
              <w:rPr>
                <w:rFonts w:ascii="Cambria" w:hAnsi="Cambria"/>
                <w:sz w:val="36"/>
                <w:szCs w:val="36"/>
              </w:rPr>
              <w:t xml:space="preserve">I can identify how language works </w:t>
            </w:r>
          </w:p>
          <w:p w:rsidRPr="006D32FE" w:rsidR="001E64A9" w:rsidP="001E64A9" w:rsidRDefault="001E64A9" w14:paraId="01D8BB28" w14:textId="031803B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52DAA">
              <w:rPr>
                <w:rFonts w:ascii="Cambria" w:hAnsi="Cambria"/>
                <w:sz w:val="36"/>
                <w:szCs w:val="36"/>
              </w:rPr>
              <w:t>in different situations.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E64A9" w:rsidR="001E64A9" w:rsidP="001E64A9" w:rsidRDefault="001E64A9" w14:paraId="2EDCF9AA" w14:textId="06870C7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E64A9" w:rsidR="001E64A9" w:rsidP="001E64A9" w:rsidRDefault="001E64A9" w14:paraId="5D23F95C" w14:textId="50E48038">
            <w:pPr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E64A9" w:rsidR="001E64A9" w:rsidP="001E64A9" w:rsidRDefault="001E64A9" w14:paraId="5F3791F1" w14:textId="50E1CBFC">
            <w:pPr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1E64A9" w:rsidR="001E64A9" w:rsidP="001E64A9" w:rsidRDefault="001E64A9" w14:paraId="39CA1027" w14:textId="296CCE35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1E64A9">
              <w:rPr>
                <w:sz w:val="36"/>
                <w:szCs w:val="36"/>
              </w:rPr>
              <w:t>I can analyze what a text says explicitly and draw inferences.</w:t>
            </w:r>
          </w:p>
        </w:tc>
      </w:tr>
    </w:tbl>
    <w:p w:rsidRPr="006D32FE" w:rsidR="00C6012D" w:rsidRDefault="00C6012D" w14:paraId="3978EAD3" w14:textId="3D194040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Pr="006D32FE" w:rsidR="00955D52" w:rsidTr="297C7298" w14:paraId="49219E4D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955D52" w14:paraId="45FD94EE" w14:textId="7927A9D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:rsidRPr="006D32FE" w:rsidR="00955D52" w:rsidP="00AA5D83" w:rsidRDefault="00955D52" w14:paraId="084C891A" w14:textId="16922F11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AA5D83" w:rsidRDefault="00552DAA" w14:paraId="7B34699B" w14:textId="2A775029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552DAA">
              <w:rPr>
                <w:rFonts w:ascii="Cambria" w:hAnsi="Cambria"/>
                <w:color w:val="auto"/>
                <w:sz w:val="20"/>
                <w:szCs w:val="20"/>
              </w:rPr>
              <w:t>Go over the different parts of a sentence.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297C7298" w:rsidRDefault="001E64A9" w14:paraId="24C4643C" w14:textId="61DF6A14">
            <w:pPr>
              <w:widowControl w:val="0"/>
              <w:spacing w:line="240" w:lineRule="auto"/>
              <w:rPr>
                <w:rFonts w:ascii="Aptos" w:hAnsi="Aptos"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552DAA" w:rsidRDefault="00552DAA" w14:paraId="1D460E44" w14:textId="797D856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552DAA" w:rsidRDefault="00552DAA" w14:paraId="239E1096" w14:textId="6D5D344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955D52" w:rsidP="00552DAA" w:rsidRDefault="00552DAA" w14:paraId="01EF01B8" w14:textId="7C7957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865CE8" w:rsidTr="297C7298" w14:paraId="41807183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00AA5D83" w:rsidRDefault="00865CE8" w14:paraId="778F7D43" w14:textId="7729C468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:rsidRPr="006D32FE" w:rsidR="00865CE8" w:rsidP="00AA5D83" w:rsidRDefault="00B916E7" w14:paraId="31DEBA8A" w14:textId="66F04CD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297C7298" w:rsidRDefault="00865CE8" w14:paraId="48A7085D" w14:textId="47069569">
            <w:pPr>
              <w:widowControl w:val="0"/>
              <w:spacing w:line="240" w:lineRule="auto"/>
              <w:rPr>
                <w:rFonts w:ascii="Cambria" w:hAnsi="Cambria" w:eastAsia="Cambria" w:cs="Cambria"/>
                <w:noProof w:val="0"/>
                <w:sz w:val="18"/>
                <w:szCs w:val="18"/>
                <w:lang w:val="en-US"/>
              </w:rPr>
            </w:pPr>
            <w:r w:rsidRPr="297C7298" w:rsidR="4157505F">
              <w:rPr>
                <w:rFonts w:ascii="Cambria" w:hAnsi="Cambria" w:eastAsia="Cambria" w:cs="Cambria"/>
                <w:noProof w:val="0"/>
                <w:sz w:val="18"/>
                <w:szCs w:val="18"/>
                <w:lang w:val="en-US"/>
              </w:rPr>
              <w:t xml:space="preserve">Compared to the rest of the world, how strong do you think press freedoms* are in the United States?  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1FC6398C" w:rsidP="297C7298" w:rsidRDefault="1FC6398C" w14:paraId="4FBCEBD3" w14:textId="5A841C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1FC6398C">
              <w:rPr>
                <w:rFonts w:ascii="Cambria" w:hAnsi="Cambria"/>
                <w:sz w:val="20"/>
                <w:szCs w:val="20"/>
              </w:rPr>
              <w:t>Is the social media user in this scenario protected by the First Amendment? How does this relate to freedom of speech?</w:t>
            </w:r>
          </w:p>
          <w:p w:rsidR="297C7298" w:rsidP="297C7298" w:rsidRDefault="297C7298" w14:paraId="60CE6DEC" w14:textId="38E301D8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865CE8" w:rsidP="00AA5D83" w:rsidRDefault="00865CE8" w14:paraId="4AF8B585" w14:textId="1BA576C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1FC6398C" w:rsidP="297C7298" w:rsidRDefault="1FC6398C" w14:paraId="54DEFEBD" w14:textId="5A841C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1FC6398C">
              <w:rPr>
                <w:rFonts w:ascii="Cambria" w:hAnsi="Cambria"/>
                <w:sz w:val="20"/>
                <w:szCs w:val="20"/>
              </w:rPr>
              <w:t>Is the social media user in this scenario protected by the First Amendment? How does this relate to freedom of speech?</w:t>
            </w:r>
          </w:p>
          <w:p w:rsidR="297C7298" w:rsidP="297C7298" w:rsidRDefault="297C7298" w14:paraId="661599AF" w14:textId="023B762B">
            <w:pPr>
              <w:pStyle w:val="Normal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865CE8" w:rsidP="00AA5D83" w:rsidRDefault="00865CE8" w14:paraId="42589212" w14:textId="7B40979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00AA5D83" w:rsidRDefault="00865CE8" w14:paraId="5AE8A5D0" w14:textId="1A54A0D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49CDBFAD">
              <w:rPr>
                <w:rFonts w:ascii="Cambria" w:hAnsi="Cambria"/>
                <w:sz w:val="20"/>
                <w:szCs w:val="20"/>
              </w:rPr>
              <w:t xml:space="preserve">Does this scenario provide strong or weak evidence for this person’s claim? Why?  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865CE8" w:rsidP="00AA5D83" w:rsidRDefault="00865CE8" w14:paraId="2A2DFE45" w14:textId="180946B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49CDBFAD">
              <w:rPr>
                <w:rFonts w:ascii="Cambria" w:hAnsi="Cambria"/>
                <w:sz w:val="20"/>
                <w:szCs w:val="20"/>
              </w:rPr>
              <w:t xml:space="preserve">Does this scenario provide strong or weak evidence for this person’s claim? Why?  </w:t>
            </w:r>
          </w:p>
        </w:tc>
      </w:tr>
      <w:tr w:rsidRPr="006D32FE" w:rsidR="00A410A7" w:rsidTr="297C7298" w14:paraId="371DE99B" w14:textId="77777777">
        <w:trPr>
          <w:trHeight w:val="564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B916E7" w14:paraId="37EB4353" w14:textId="120B1F8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:rsidR="00B916E7" w:rsidP="00AA5D83" w:rsidRDefault="00B916E7" w14:paraId="6547170B" w14:textId="355B4D7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:rsidR="00A76F6B" w:rsidP="00AA5D83" w:rsidRDefault="00A76F6B" w14:paraId="3620E925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="00A76F6B" w:rsidP="00AA5D83" w:rsidRDefault="00A76F6B" w14:paraId="4CDA1243" w14:textId="3712F1E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:rsidR="00A76F6B" w:rsidP="00AA5D83" w:rsidRDefault="00A76F6B" w14:paraId="607335C1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="00A76F6B" w:rsidP="00AA5D83" w:rsidRDefault="00A76F6B" w14:paraId="03452CE2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B916E7" w:rsidR="00A76F6B" w:rsidP="00AA5D83" w:rsidRDefault="00A76F6B" w14:paraId="58CFD5ED" w14:textId="777777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5E26FA" w:rsidP="00AA5D83" w:rsidRDefault="005E26FA" w14:paraId="086707AE" w14:textId="2BC1B07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A410A7" w:rsidP="00A76F6B" w:rsidRDefault="00A76F6B" w14:paraId="4C556A92" w14:textId="7777777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:rsidRPr="00A76F6B" w:rsidR="00A76F6B" w:rsidP="00A76F6B" w:rsidRDefault="00A76F6B" w14:paraId="68F55EF3" w14:textId="5025577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2B15BD2" w:rsidR="00A76F6B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Review Learning Objective </w:t>
            </w:r>
            <w:r w:rsidRPr="22B15BD2" w:rsidR="00A76F6B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(</w:t>
            </w:r>
            <w:r w:rsidRPr="22B15BD2" w:rsidR="3E65F21B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2</w:t>
            </w:r>
            <w:r w:rsidRPr="22B15BD2" w:rsidR="00A76F6B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 xml:space="preserve"> minutes</w:t>
            </w:r>
            <w:r w:rsidRPr="22B15BD2" w:rsidR="00A76F6B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6"/>
                <w:szCs w:val="16"/>
              </w:rPr>
              <w:t>)</w:t>
            </w:r>
          </w:p>
          <w:p w:rsidR="00A76F6B" w:rsidP="00A76F6B" w:rsidRDefault="00C80C96" w14:paraId="201D93B6" w14:textId="62A3F0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97C7298" w:rsidR="32CFA9E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Item 3 </w:t>
            </w:r>
            <w:r w:rsidRPr="297C7298" w:rsidR="45F9EE6C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ACT overview</w:t>
            </w:r>
          </w:p>
          <w:p w:rsidR="00C80C96" w:rsidP="00A76F6B" w:rsidRDefault="00C80C96" w14:paraId="3D14C871" w14:textId="2B8F829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97C7298" w:rsidR="32CFA9E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Item 4 </w:t>
            </w:r>
            <w:r w:rsidRPr="297C7298" w:rsidR="45D1AA7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Practice </w:t>
            </w:r>
            <w:r w:rsidRPr="297C7298" w:rsidR="094734A8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reading text (30)</w:t>
            </w:r>
          </w:p>
          <w:p w:rsidR="00C80C96" w:rsidP="00A76F6B" w:rsidRDefault="00C80C96" w14:paraId="351CC1AF" w14:textId="385B531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97C7298" w:rsidR="32CFA9E6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Item 5 </w:t>
            </w:r>
            <w:r w:rsidRPr="297C7298" w:rsidR="1468C5FA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go over answers</w:t>
            </w:r>
          </w:p>
          <w:p w:rsidRPr="00A76F6B" w:rsidR="00C80C96" w:rsidP="00A76F6B" w:rsidRDefault="00C80C96" w14:paraId="739E54AE" w14:textId="2258722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="005F040E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F6B" w:rsidR="00C80C96" w:rsidP="22B15BD2" w:rsidRDefault="00C80C96" w14:paraId="7837EFFC" w14:textId="7F2D6D8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297C7298" w:rsidR="32CFA9E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Do Now </w:t>
            </w:r>
            <w:r w:rsidRPr="297C7298" w:rsidR="32CFA9E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(8)</w:t>
            </w:r>
          </w:p>
          <w:p w:rsidRPr="00A76F6B" w:rsidR="00C80C96" w:rsidP="22B15BD2" w:rsidRDefault="00C80C96" w14:paraId="14FE94A7" w14:textId="10B8663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297C7298" w:rsidR="32CFA9E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Objective </w:t>
            </w:r>
            <w:r w:rsidRPr="297C7298" w:rsidR="32CFA9E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(</w:t>
            </w:r>
            <w:r w:rsidRPr="297C7298" w:rsidR="50FE071E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2</w:t>
            </w:r>
            <w:r w:rsidRPr="297C7298" w:rsidR="32CFA9E6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)</w:t>
            </w:r>
          </w:p>
          <w:p w:rsidRPr="003E75AE" w:rsidR="00C80C96" w:rsidP="22B15BD2" w:rsidRDefault="00C80C96" w14:paraId="0599991F" w14:textId="06CB780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22B15BD2" w:rsidR="00C80C9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Item </w:t>
            </w:r>
            <w:r w:rsidRPr="22B15BD2" w:rsidR="00C80C9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3 </w:t>
            </w:r>
            <w:r w:rsidRPr="22B15BD2" w:rsidR="003E75A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Read</w:t>
            </w:r>
            <w:r w:rsidRPr="22B15BD2" w:rsidR="003E75A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(10-15)</w:t>
            </w:r>
          </w:p>
          <w:p w:rsidRPr="003E75AE" w:rsidR="00C80C96" w:rsidP="22B15BD2" w:rsidRDefault="00C80C96" w14:paraId="7093F48E" w14:textId="33B280F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297C7298" w:rsidR="32CFA9E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Item 4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Annotate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(</w:t>
            </w:r>
            <w:r w:rsidRPr="297C7298" w:rsidR="76DCB054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2</w:t>
            </w:r>
            <w:r w:rsidRPr="297C7298" w:rsidR="4F0B674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0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)</w:t>
            </w:r>
          </w:p>
          <w:p w:rsidRPr="003E75AE" w:rsidR="003E75AE" w:rsidP="22B15BD2" w:rsidRDefault="003E75AE" w14:paraId="1BAE855C" w14:textId="17FED51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Item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5</w:t>
            </w:r>
            <w:r w:rsidRPr="297C7298" w:rsidR="46E5A3CF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97C7298" w:rsidR="389D2BDB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turn</w:t>
            </w:r>
            <w:r w:rsidRPr="297C7298" w:rsidR="389D2BDB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and talk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(10)</w:t>
            </w:r>
          </w:p>
          <w:p w:rsidRPr="003E75AE" w:rsidR="00C80C96" w:rsidP="22B15BD2" w:rsidRDefault="00C80C96" w14:paraId="7719D18F" w14:textId="7F47AD1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297C7298" w:rsidR="32CFA9E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Item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6</w:t>
            </w:r>
            <w:r w:rsidRPr="297C7298" w:rsidR="32CFA9E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97C7298" w:rsidR="355B5DA2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summary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(</w:t>
            </w:r>
            <w:r w:rsidRPr="297C7298" w:rsidR="47DB2897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20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)</w:t>
            </w:r>
          </w:p>
          <w:p w:rsidRPr="003E75AE" w:rsidR="003E75AE" w:rsidP="22B15BD2" w:rsidRDefault="003E75AE" w14:paraId="04C32D2B" w14:textId="7715578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Item </w:t>
            </w:r>
            <w:r w:rsidRPr="297C7298" w:rsidR="0B66BC5B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7 rhetorical devices</w:t>
            </w:r>
            <w:r w:rsidRPr="297C7298" w:rsidR="264C8527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(</w:t>
            </w:r>
            <w:r w:rsidRPr="297C7298" w:rsidR="2AC40385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  </w:t>
            </w:r>
            <w:r w:rsidRPr="297C7298" w:rsidR="7DD4B2FA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 1</w:t>
            </w:r>
            <w:r w:rsidRPr="297C7298" w:rsidR="4EDD89D6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0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)</w:t>
            </w:r>
          </w:p>
          <w:p w:rsidRPr="006D32FE" w:rsidR="00A410A7" w:rsidP="00C80C96" w:rsidRDefault="00A410A7" w14:paraId="1C239970" w14:textId="6B746A8E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45979FD1" w:rsidP="297C7298" w:rsidRDefault="45979FD1" w14:paraId="5C5B0C52" w14:textId="5BDDE0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Do Now </w:t>
            </w:r>
            <w:r w:rsidRPr="297C7298" w:rsidR="45979FD1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(8)</w:t>
            </w:r>
          </w:p>
          <w:p w:rsidR="45979FD1" w:rsidP="297C7298" w:rsidRDefault="45979FD1" w14:paraId="79965D4D" w14:textId="10B8663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Objective </w:t>
            </w:r>
            <w:r w:rsidRPr="297C7298" w:rsidR="45979FD1">
              <w:rPr>
                <w:rFonts w:ascii="Cambria" w:hAnsi="Cambria"/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(2)</w:t>
            </w:r>
          </w:p>
          <w:p w:rsidR="45979FD1" w:rsidP="297C7298" w:rsidRDefault="45979FD1" w14:paraId="15C96E6E" w14:textId="06CB780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Item 3 Read (10-15)</w:t>
            </w:r>
          </w:p>
          <w:p w:rsidR="45979FD1" w:rsidP="297C7298" w:rsidRDefault="45979FD1" w14:paraId="7DAE94F3" w14:textId="33B280F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Item 4 Annotate (20)</w:t>
            </w:r>
          </w:p>
          <w:p w:rsidR="45979FD1" w:rsidP="297C7298" w:rsidRDefault="45979FD1" w14:paraId="2752CB2B" w14:textId="17FED51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Item 5 turn and talk (10)</w:t>
            </w:r>
          </w:p>
          <w:p w:rsidR="45979FD1" w:rsidP="297C7298" w:rsidRDefault="45979FD1" w14:paraId="446D094A" w14:textId="7F47AD1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Item 6 summary (20)</w:t>
            </w:r>
          </w:p>
          <w:p w:rsidR="45979FD1" w:rsidP="297C7298" w:rsidRDefault="45979FD1" w14:paraId="0E22A7C7" w14:textId="1862FAA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 xml:space="preserve">Item 7 rhetorical </w:t>
            </w: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devices ( 10</w:t>
            </w:r>
            <w:r w:rsidRPr="297C7298" w:rsidR="45979FD1">
              <w:rPr>
                <w:rFonts w:ascii="Cambria" w:hAnsi="Cambria"/>
                <w:color w:val="000000" w:themeColor="text1" w:themeTint="FF" w:themeShade="FF"/>
                <w:sz w:val="18"/>
                <w:szCs w:val="18"/>
              </w:rPr>
              <w:t>)</w:t>
            </w:r>
          </w:p>
          <w:p w:rsidR="297C7298" w:rsidP="297C7298" w:rsidRDefault="297C7298" w14:paraId="64E5E2D1" w14:textId="7C0CE31D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 w:themeTint="FF" w:themeShade="FF"/>
                <w:sz w:val="22"/>
                <w:szCs w:val="22"/>
              </w:rPr>
            </w:pPr>
          </w:p>
          <w:p w:rsidR="22B15BD2" w:rsidP="22B15BD2" w:rsidRDefault="22B15BD2" w14:paraId="1A1E91BB" w14:textId="4A7BF64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</w:p>
          <w:p w:rsidRPr="006D32FE" w:rsidR="00A410A7" w:rsidP="00C80C96" w:rsidRDefault="00A410A7" w14:paraId="1CC22BD7" w14:textId="4F29684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3E75AE" w:rsidR="003E75AE" w:rsidP="003E75AE" w:rsidRDefault="00C6012D" w14:paraId="367685C2" w14:textId="0B98BA1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Do Now (8 minutes)</w:t>
            </w:r>
          </w:p>
          <w:p w:rsidRPr="003E75AE" w:rsidR="003E75AE" w:rsidP="003E75AE" w:rsidRDefault="003E75AE" w14:paraId="7BF630A7" w14:textId="3338239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Review Learning Objective (</w:t>
            </w: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2</w:t>
            </w: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)</w:t>
            </w:r>
          </w:p>
          <w:p w:rsidRPr="003E75AE" w:rsidR="003E75AE" w:rsidP="003E75AE" w:rsidRDefault="003E75AE" w14:paraId="2EB56AF5" w14:textId="28913C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Item 3 </w:t>
            </w:r>
            <w:r w:rsidRPr="22B15BD2" w:rsidR="365B2953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Review</w:t>
            </w:r>
            <w:r w:rsidRPr="22B15BD2" w:rsidR="08DB5354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(</w:t>
            </w: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1</w:t>
            </w:r>
            <w:r w:rsidRPr="22B15BD2" w:rsidR="46FDC25A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0</w:t>
            </w:r>
            <w:r w:rsidRPr="22B15BD2" w:rsidR="003E75A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)</w:t>
            </w:r>
          </w:p>
          <w:p w:rsidRPr="003E75AE" w:rsidR="003E75AE" w:rsidP="003E75AE" w:rsidRDefault="003E75AE" w14:paraId="08B6C05A" w14:textId="6F9D51E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Item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4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297C7298" w:rsidR="225F280D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stations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(</w:t>
            </w:r>
            <w:r w:rsidRPr="297C7298" w:rsidR="47711831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2</w:t>
            </w:r>
            <w:r w:rsidRPr="297C7298" w:rsidR="16EBCCC7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5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)</w:t>
            </w:r>
          </w:p>
          <w:p w:rsidRPr="003E75AE" w:rsidR="003E75AE" w:rsidP="003E75AE" w:rsidRDefault="003E75AE" w14:paraId="65FDF5B7" w14:textId="76831E7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Item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5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297C7298" w:rsidR="259DC7EC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review answers</w:t>
            </w:r>
            <w:r w:rsidRPr="297C7298" w:rsidR="2290D782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(</w:t>
            </w:r>
            <w:r w:rsidRPr="297C7298" w:rsidR="28A62E18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1</w:t>
            </w:r>
            <w:r w:rsidRPr="297C7298" w:rsidR="49DF284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5</w:t>
            </w:r>
            <w:r w:rsidRPr="297C7298" w:rsidR="50FE071E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)</w:t>
            </w:r>
          </w:p>
          <w:p w:rsidR="3904AB86" w:rsidP="22B15BD2" w:rsidRDefault="3904AB86" w14:paraId="37D52A0E" w14:textId="7E58517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297C7298" w:rsidR="42B1C961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 6</w:t>
            </w:r>
            <w:r w:rsidRPr="297C7298" w:rsidR="51E48B77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297C7298" w:rsidR="25299153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Quiz</w:t>
            </w:r>
            <w:r w:rsidRPr="297C7298" w:rsidR="54A1298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297C7298" w:rsidR="51E48B77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(</w:t>
            </w:r>
            <w:r w:rsidRPr="297C7298" w:rsidR="51E48B77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20)</w:t>
            </w:r>
          </w:p>
          <w:p w:rsidRPr="006D32FE" w:rsidR="00A410A7" w:rsidP="00C80C96" w:rsidRDefault="00A410A7" w14:paraId="60189BE3" w14:textId="5AC85B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42AE26C9" w:rsidP="297C7298" w:rsidRDefault="42AE26C9" w14:paraId="24D878B9" w14:textId="0B98BA1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297C7298" w:rsidR="42AE26C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Do Now (8 minutes)</w:t>
            </w:r>
          </w:p>
          <w:p w:rsidR="42AE26C9" w:rsidP="297C7298" w:rsidRDefault="42AE26C9" w14:paraId="3E5E5C03" w14:textId="3338239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297C7298" w:rsidR="42AE26C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Review Learning Objective (2)</w:t>
            </w:r>
          </w:p>
          <w:p w:rsidR="42AE26C9" w:rsidP="297C7298" w:rsidRDefault="42AE26C9" w14:paraId="3CC9A3CE" w14:textId="28913C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297C7298" w:rsidR="42AE26C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 3 Review (10)</w:t>
            </w:r>
          </w:p>
          <w:p w:rsidR="42AE26C9" w:rsidP="297C7298" w:rsidRDefault="42AE26C9" w14:paraId="337A3A7C" w14:textId="6F9D51E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297C7298" w:rsidR="42AE26C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 4 stations (25)</w:t>
            </w:r>
          </w:p>
          <w:p w:rsidR="42AE26C9" w:rsidP="297C7298" w:rsidRDefault="42AE26C9" w14:paraId="1D3C0A1B" w14:textId="76831E7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297C7298" w:rsidR="42AE26C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 5 review answers (15)</w:t>
            </w:r>
          </w:p>
          <w:p w:rsidR="42AE26C9" w:rsidP="297C7298" w:rsidRDefault="42AE26C9" w14:paraId="32DEC7E6" w14:textId="7E58517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  <w:r w:rsidRPr="297C7298" w:rsidR="42AE26C9"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  <w:t>Item 6 Quiz (20)</w:t>
            </w:r>
          </w:p>
          <w:p w:rsidR="297C7298" w:rsidP="297C7298" w:rsidRDefault="297C7298" w14:paraId="240C567E" w14:textId="51C7B6A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 w:themeTint="FF" w:themeShade="FF"/>
                <w:sz w:val="20"/>
                <w:szCs w:val="20"/>
              </w:rPr>
            </w:pPr>
          </w:p>
          <w:p w:rsidRPr="006D32FE" w:rsidR="00A410A7" w:rsidP="00C80C96" w:rsidRDefault="00A410A7" w14:paraId="2B2149EE" w14:textId="7C393E4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Pr="006D32FE" w:rsidR="00A410A7" w:rsidTr="297C7298" w14:paraId="23531563" w14:textId="77777777">
        <w:trPr>
          <w:trHeight w:val="3596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10A7" w:rsidP="00AA5D83" w:rsidRDefault="00D00D80" w14:paraId="70935406" w14:textId="106619DF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:rsidR="00925459" w:rsidP="00AA5D83" w:rsidRDefault="00D00D80" w14:paraId="234CFBBA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:rsidR="00906657" w:rsidP="00AA5D83" w:rsidRDefault="00906657" w14:paraId="77089AD2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:rsidRPr="00906657" w:rsidR="00D00D80" w:rsidP="00925459" w:rsidRDefault="00925459" w14:paraId="3CADC02B" w14:textId="438334D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:rsidRPr="00906657" w:rsidR="00906657" w:rsidP="00925459" w:rsidRDefault="00906657" w14:paraId="1E48585E" w14:textId="2B54CFF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:rsidRPr="006D32FE" w:rsidR="005A2787" w:rsidP="00D00D80" w:rsidRDefault="005A2787" w14:paraId="0EF14EF8" w14:textId="75EC0E2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D6AF4" w:rsidR="00BD6AF4" w:rsidP="00AA5D83" w:rsidRDefault="00BD6AF4" w14:paraId="5A6F2E9F" w14:textId="642B173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73D66A1D">
              <w:rPr>
                <w:rFonts w:ascii="Cambria" w:hAnsi="Cambria"/>
                <w:sz w:val="20"/>
                <w:szCs w:val="20"/>
              </w:rPr>
              <w:t xml:space="preserve">Go over </w:t>
            </w:r>
            <w:r w:rsidRPr="297C7298" w:rsidR="45B58B1F">
              <w:rPr>
                <w:rFonts w:ascii="Cambria" w:hAnsi="Cambria"/>
                <w:sz w:val="20"/>
                <w:szCs w:val="20"/>
              </w:rPr>
              <w:t>the</w:t>
            </w:r>
            <w:r w:rsidRPr="297C7298" w:rsidR="74405BD4">
              <w:rPr>
                <w:rFonts w:ascii="Cambria" w:hAnsi="Cambria"/>
                <w:sz w:val="20"/>
                <w:szCs w:val="20"/>
              </w:rPr>
              <w:t xml:space="preserve"> </w:t>
            </w:r>
            <w:r w:rsidRPr="297C7298" w:rsidR="45B58B1F">
              <w:rPr>
                <w:rFonts w:ascii="Cambria" w:hAnsi="Cambria"/>
                <w:sz w:val="20"/>
                <w:szCs w:val="20"/>
              </w:rPr>
              <w:t>ACT test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39AF" w:rsidP="00AA5D83" w:rsidRDefault="006078AC" w14:paraId="1B9D0158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text.</w:t>
            </w:r>
          </w:p>
          <w:p w:rsidRPr="006D32FE" w:rsidR="006078AC" w:rsidP="297C7298" w:rsidRDefault="006078AC" w14:paraId="765C823E" w14:textId="468B9F31">
            <w:pPr>
              <w:pStyle w:val="paragraph"/>
              <w:spacing w:before="0" w:beforeAutospacing="off" w:after="0" w:afterAutospacing="off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297C7298" w:rsidR="4E2ADC6B">
              <w:rPr>
                <w:rFonts w:ascii="Cambria" w:hAnsi="Cambria"/>
                <w:sz w:val="20"/>
                <w:szCs w:val="20"/>
              </w:rPr>
              <w:t xml:space="preserve">Introduce student </w:t>
            </w:r>
            <w:r w:rsidRPr="297C7298" w:rsidR="4CFF3382">
              <w:rPr>
                <w:rFonts w:ascii="Cambria" w:hAnsi="Cambria"/>
                <w:sz w:val="20"/>
                <w:szCs w:val="20"/>
              </w:rPr>
              <w:t>a</w:t>
            </w:r>
            <w:r w:rsidRPr="297C7298" w:rsidR="7F7BD027">
              <w:rPr>
                <w:rFonts w:ascii="Cambria" w:hAnsi="Cambria"/>
                <w:sz w:val="20"/>
                <w:szCs w:val="20"/>
              </w:rPr>
              <w:t>nnotat</w:t>
            </w:r>
            <w:r w:rsidRPr="297C7298" w:rsidR="228917E5">
              <w:rPr>
                <w:rFonts w:ascii="Cambria" w:hAnsi="Cambria"/>
                <w:sz w:val="20"/>
                <w:szCs w:val="20"/>
              </w:rPr>
              <w:t>ion</w:t>
            </w:r>
            <w:r w:rsidRPr="297C7298" w:rsidR="7F7BD027">
              <w:rPr>
                <w:rFonts w:ascii="Cambria" w:hAnsi="Cambria"/>
                <w:sz w:val="20"/>
                <w:szCs w:val="20"/>
              </w:rPr>
              <w:t xml:space="preserve"> </w:t>
            </w:r>
            <w:r w:rsidRPr="297C7298" w:rsidR="6038E6D4">
              <w:rPr>
                <w:rFonts w:ascii="Cambria" w:hAnsi="Cambria"/>
                <w:sz w:val="20"/>
                <w:szCs w:val="20"/>
              </w:rPr>
              <w:t>process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297C7298" w:rsidRDefault="006078AC" w14:paraId="7E8E4FA8" w14:textId="77777777">
            <w:pPr>
              <w:pStyle w:val="paragraph"/>
              <w:spacing w:before="0" w:beforeAutospacing="off" w:after="0" w:afterAutospacing="off"/>
              <w:ind w:left="75"/>
              <w:rPr>
                <w:rFonts w:ascii="Cambria" w:hAnsi="Cambria"/>
                <w:sz w:val="20"/>
                <w:szCs w:val="20"/>
              </w:rPr>
            </w:pPr>
            <w:r w:rsidRPr="297C7298" w:rsidR="0E6933D3">
              <w:rPr>
                <w:rFonts w:ascii="Cambria" w:hAnsi="Cambria"/>
                <w:sz w:val="20"/>
                <w:szCs w:val="20"/>
              </w:rPr>
              <w:t>Read the text.</w:t>
            </w:r>
          </w:p>
          <w:p w:rsidRPr="006D32FE" w:rsidR="00A410A7" w:rsidP="297C7298" w:rsidRDefault="006078AC" w14:paraId="518C2E9A" w14:textId="468B9F31">
            <w:pPr>
              <w:pStyle w:val="paragraph"/>
              <w:spacing w:before="0" w:beforeAutospacing="off" w:after="0" w:afterAutospacing="off"/>
              <w:ind w:left="75"/>
              <w:rPr>
                <w:rFonts w:ascii="Cambria" w:hAnsi="Cambria"/>
                <w:sz w:val="20"/>
                <w:szCs w:val="20"/>
              </w:rPr>
            </w:pPr>
            <w:r w:rsidRPr="297C7298" w:rsidR="0E6933D3">
              <w:rPr>
                <w:rFonts w:ascii="Cambria" w:hAnsi="Cambria"/>
                <w:sz w:val="20"/>
                <w:szCs w:val="20"/>
              </w:rPr>
              <w:t>Introduce student annotation process</w:t>
            </w:r>
          </w:p>
          <w:p w:rsidRPr="006D32FE" w:rsidR="00A410A7" w:rsidP="006078AC" w:rsidRDefault="006078AC" w14:paraId="55FD87B9" w14:textId="6902221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006078AC" w14:paraId="7A4CA024" w14:textId="6441A49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ext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A410A7" w:rsidP="00AA5D83" w:rsidRDefault="006078AC" w14:paraId="68A88068" w14:textId="7B9F6A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ext.</w:t>
            </w:r>
          </w:p>
        </w:tc>
      </w:tr>
      <w:tr w:rsidRPr="006D32FE" w:rsidR="006078AC" w:rsidTr="297C7298" w14:paraId="31E3260D" w14:textId="77777777">
        <w:trPr>
          <w:trHeight w:val="309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42ABF651" w14:textId="14C3436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:rsidR="006078AC" w:rsidP="006078AC" w:rsidRDefault="006078AC" w14:paraId="19588432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:rsidR="006078AC" w:rsidP="006078AC" w:rsidRDefault="006078AC" w14:paraId="0941750C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6078AC" w:rsidP="006078AC" w:rsidRDefault="006078AC" w14:paraId="73D43B71" w14:textId="0D0795E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:rsidRPr="00906657" w:rsidR="006078AC" w:rsidP="006078AC" w:rsidRDefault="006078AC" w14:paraId="3BB6C15A" w14:textId="2C1BA16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:rsidRPr="006D32FE" w:rsidR="006078AC" w:rsidP="006078AC" w:rsidRDefault="006078AC" w14:paraId="2C562A90" w14:textId="2409054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D6AF4" w:rsidR="006078AC" w:rsidP="006078AC" w:rsidRDefault="006078AC" w14:paraId="00AB9063" w14:textId="5F13476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7F7BD027">
              <w:rPr>
                <w:rFonts w:ascii="Cambria" w:hAnsi="Cambria"/>
                <w:sz w:val="20"/>
                <w:szCs w:val="20"/>
              </w:rPr>
              <w:t xml:space="preserve">Complete </w:t>
            </w:r>
            <w:r w:rsidRPr="297C7298" w:rsidR="7875EBE4">
              <w:rPr>
                <w:rFonts w:ascii="Cambria" w:hAnsi="Cambria"/>
                <w:sz w:val="20"/>
                <w:szCs w:val="20"/>
              </w:rPr>
              <w:t>practice test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50CED0AC" w14:textId="0B061E17">
            <w:pPr>
              <w:pStyle w:val="paragraph"/>
              <w:suppressLineNumbers w:val="0"/>
              <w:bidi w:val="0"/>
              <w:spacing w:before="0" w:beforeAutospacing="off" w:after="0" w:afterAutospacing="off" w:line="240" w:lineRule="auto"/>
              <w:ind w:left="75" w:right="0"/>
              <w:jc w:val="left"/>
              <w:rPr>
                <w:rFonts w:ascii="Cambria" w:hAnsi="Cambria"/>
                <w:sz w:val="20"/>
                <w:szCs w:val="20"/>
              </w:rPr>
            </w:pPr>
            <w:r w:rsidRPr="297C7298" w:rsidR="5900D9FA">
              <w:rPr>
                <w:rFonts w:ascii="Cambria" w:hAnsi="Cambria"/>
                <w:sz w:val="20"/>
                <w:szCs w:val="20"/>
              </w:rPr>
              <w:t xml:space="preserve">Turn and talk </w:t>
            </w:r>
            <w:r w:rsidRPr="297C7298" w:rsidR="5900D9FA">
              <w:rPr>
                <w:rFonts w:ascii="Cambria" w:hAnsi="Cambria"/>
                <w:sz w:val="20"/>
                <w:szCs w:val="20"/>
              </w:rPr>
              <w:t>comprehension</w:t>
            </w:r>
            <w:r w:rsidRPr="297C7298" w:rsidR="5900D9FA">
              <w:rPr>
                <w:rFonts w:ascii="Cambria" w:hAnsi="Cambria"/>
                <w:sz w:val="20"/>
                <w:szCs w:val="20"/>
              </w:rPr>
              <w:t xml:space="preserve"> questions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3E26A11C" w14:textId="0B061E17">
            <w:pPr>
              <w:pStyle w:val="paragraph"/>
              <w:suppressLineNumbers w:val="0"/>
              <w:bidi w:val="0"/>
              <w:spacing w:before="0" w:beforeAutospacing="off" w:after="0" w:afterAutospacing="off" w:line="240" w:lineRule="auto"/>
              <w:ind w:left="75" w:right="0"/>
              <w:jc w:val="left"/>
              <w:rPr>
                <w:rFonts w:ascii="Cambria" w:hAnsi="Cambria"/>
                <w:sz w:val="20"/>
                <w:szCs w:val="20"/>
              </w:rPr>
            </w:pPr>
            <w:r w:rsidRPr="297C7298" w:rsidR="6E04A006">
              <w:rPr>
                <w:rFonts w:ascii="Cambria" w:hAnsi="Cambria"/>
                <w:sz w:val="20"/>
                <w:szCs w:val="20"/>
              </w:rPr>
              <w:t>Turn and talk comprehension questions</w:t>
            </w:r>
          </w:p>
          <w:p w:rsidRPr="006D32FE" w:rsidR="006078AC" w:rsidP="006078AC" w:rsidRDefault="006078AC" w14:paraId="292844DB" w14:textId="78043C1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08E659DB" w14:textId="47E8F5FC">
            <w:pPr>
              <w:rPr>
                <w:rFonts w:ascii="Cambria" w:hAnsi="Cambria"/>
                <w:sz w:val="20"/>
                <w:szCs w:val="20"/>
              </w:rPr>
            </w:pPr>
            <w:r w:rsidRPr="297C7298" w:rsidR="67AFEFFE">
              <w:rPr>
                <w:rFonts w:ascii="Cambria" w:hAnsi="Cambria"/>
                <w:sz w:val="20"/>
                <w:szCs w:val="20"/>
              </w:rPr>
              <w:t>Station</w:t>
            </w:r>
            <w:r w:rsidRPr="297C7298" w:rsidR="67AFEFFE">
              <w:rPr>
                <w:rFonts w:ascii="Cambria" w:hAnsi="Cambria"/>
                <w:sz w:val="20"/>
                <w:szCs w:val="20"/>
              </w:rPr>
              <w:t>s</w:t>
            </w:r>
            <w:r w:rsidRPr="297C7298" w:rsidR="62368E46">
              <w:rPr>
                <w:rFonts w:ascii="Cambria" w:hAnsi="Cambria"/>
                <w:sz w:val="20"/>
                <w:szCs w:val="20"/>
              </w:rPr>
              <w:t>: Analy</w:t>
            </w:r>
            <w:r w:rsidRPr="297C7298" w:rsidR="62368E46">
              <w:rPr>
                <w:rFonts w:ascii="Cambria" w:hAnsi="Cambria"/>
                <w:sz w:val="20"/>
                <w:szCs w:val="20"/>
              </w:rPr>
              <w:t>ze the text, author’s purpose, vocabulary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4928CA06" w14:textId="47E8F5F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60135FB2">
              <w:rPr>
                <w:rFonts w:ascii="Cambria" w:hAnsi="Cambria"/>
                <w:sz w:val="20"/>
                <w:szCs w:val="20"/>
              </w:rPr>
              <w:t>Stations: Analyze the text, author’s purpose, vocabulary</w:t>
            </w:r>
          </w:p>
          <w:p w:rsidRPr="006D32FE" w:rsidR="006078AC" w:rsidP="006078AC" w:rsidRDefault="006078AC" w14:paraId="0811E74D" w14:textId="501CAB0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6078AC" w:rsidTr="297C7298" w14:paraId="70108707" w14:textId="77777777">
        <w:trPr>
          <w:trHeight w:val="273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C7BAE1C" w14:textId="0CBEA8E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:rsidR="006078AC" w:rsidP="006078AC" w:rsidRDefault="006078AC" w14:paraId="5FD36C32" w14:textId="7866448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:rsidRPr="006D32FE" w:rsidR="006078AC" w:rsidP="006078AC" w:rsidRDefault="006078AC" w14:paraId="3BC30251" w14:textId="777777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Pr="00906657" w:rsidR="006078AC" w:rsidP="006078AC" w:rsidRDefault="006078AC" w14:paraId="7A172142" w14:textId="3D8EC37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:rsidR="006078AC" w:rsidP="006078AC" w:rsidRDefault="006078AC" w14:paraId="01E1D516" w14:textId="7355EFE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:rsidRPr="006D32FE" w:rsidR="006078AC" w:rsidP="006078AC" w:rsidRDefault="006078AC" w14:paraId="7BC80E8E" w14:textId="4FB867F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D6AF4" w:rsidR="006078AC" w:rsidP="006078AC" w:rsidRDefault="006078AC" w14:paraId="44E3582B" w14:textId="632F745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AF4">
              <w:rPr>
                <w:rFonts w:ascii="Cambria" w:hAnsi="Cambria"/>
                <w:sz w:val="20"/>
                <w:szCs w:val="20"/>
              </w:rPr>
              <w:t>Go over answers as a class.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60BA49C1" w14:textId="6AAE05D4">
            <w:pPr>
              <w:pStyle w:val="paragraph"/>
              <w:suppressLineNumbers w:val="0"/>
              <w:bidi w:val="0"/>
              <w:spacing w:before="0" w:beforeAutospacing="off" w:after="0" w:afterAutospacing="off" w:line="240" w:lineRule="auto"/>
              <w:ind w:left="75" w:right="0"/>
              <w:jc w:val="left"/>
            </w:pPr>
            <w:r w:rsidRPr="297C7298" w:rsidR="56589F7F">
              <w:rPr>
                <w:rFonts w:ascii="Cambria" w:hAnsi="Cambria"/>
                <w:sz w:val="20"/>
                <w:szCs w:val="20"/>
              </w:rPr>
              <w:t>Write summary of the text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65AC4CAC" w14:textId="52AB6E23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297C7298" w:rsidR="011B771B">
              <w:rPr>
                <w:rFonts w:ascii="Cambria" w:hAnsi="Cambria"/>
                <w:sz w:val="20"/>
                <w:szCs w:val="20"/>
              </w:rPr>
              <w:t>Write a summary of the text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1E066157" w14:textId="6DF0C172">
            <w:pPr>
              <w:rPr>
                <w:rFonts w:ascii="Cambria" w:hAnsi="Cambria"/>
                <w:sz w:val="20"/>
                <w:szCs w:val="20"/>
              </w:rPr>
            </w:pPr>
            <w:r w:rsidRPr="297C7298" w:rsidR="6BF88E16">
              <w:rPr>
                <w:rFonts w:ascii="Cambria" w:hAnsi="Cambria"/>
                <w:sz w:val="20"/>
                <w:szCs w:val="20"/>
              </w:rPr>
              <w:t>quiz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5D10DEF" w14:textId="693698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7670D40C">
              <w:rPr>
                <w:rFonts w:ascii="Cambria" w:hAnsi="Cambria"/>
                <w:sz w:val="20"/>
                <w:szCs w:val="20"/>
              </w:rPr>
              <w:t>quiz</w:t>
            </w:r>
          </w:p>
        </w:tc>
      </w:tr>
      <w:tr w:rsidRPr="006D32FE" w:rsidR="006078AC" w:rsidTr="297C7298" w14:paraId="3BA6C9C0" w14:textId="77777777">
        <w:trPr>
          <w:trHeight w:val="878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5A8996DD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:rsidRPr="006D32FE" w:rsidR="006078AC" w:rsidP="006078AC" w:rsidRDefault="006078AC" w14:paraId="6B6D90A5" w14:textId="777777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6D32FE" w:rsidR="006078AC" w:rsidP="006078AC" w:rsidRDefault="006078AC" w14:paraId="72E27B13" w14:textId="65530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5988913" w14:textId="7798E2FD">
            <w:pPr>
              <w:widowControl w:val="0"/>
              <w:spacing w:line="240" w:lineRule="auto"/>
              <w:rPr>
                <w:rFonts w:ascii="Cambria" w:hAnsi="Cambria"/>
                <w:b w:val="1"/>
                <w:bCs w:val="1"/>
                <w:sz w:val="20"/>
                <w:szCs w:val="20"/>
              </w:rPr>
            </w:pPr>
            <w:r w:rsidRPr="22B15BD2" w:rsidR="00D5A3EF">
              <w:rPr>
                <w:rFonts w:ascii="Cambria" w:hAnsi="Cambria"/>
                <w:b w:val="1"/>
                <w:bCs w:val="1"/>
                <w:sz w:val="20"/>
                <w:szCs w:val="20"/>
              </w:rPr>
              <w:t xml:space="preserve">Exit ticket  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7CFA3CC" w14:textId="1FFC0D4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3CBB9B9" w14:textId="6615F070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9A0EEB5" w14:textId="72B5D7E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5DF2835F" w14:textId="45294D6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</w:tr>
      <w:tr w:rsidRPr="006D32FE" w:rsidR="006078AC" w:rsidTr="297C7298" w14:paraId="7B506449" w14:textId="77777777">
        <w:trPr>
          <w:trHeight w:val="878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2E8A650" w14:textId="3CB9FB4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:rsidRPr="006D32FE" w:rsidR="006078AC" w:rsidP="006078AC" w:rsidRDefault="006078AC" w14:paraId="4E8D699E" w14:textId="124124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646E771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="006078AC" w:rsidP="006078AC" w:rsidRDefault="006078AC" w14:paraId="6C55FC86" w14:textId="127661F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:rsidRPr="006D32FE" w:rsidR="006078AC" w:rsidP="006078AC" w:rsidRDefault="006078AC" w14:paraId="2219A6D8" w14:textId="7CDC848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2F9E889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="006078AC" w:rsidP="006078AC" w:rsidRDefault="006078AC" w14:paraId="6FE9F74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:rsidRPr="006D32FE" w:rsidR="006078AC" w:rsidP="006078AC" w:rsidRDefault="006078AC" w14:paraId="4D227B25" w14:textId="7DBFEEA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3CF45C0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="006078AC" w:rsidP="006078AC" w:rsidRDefault="006078AC" w14:paraId="057C8E8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:rsidRPr="006D32FE" w:rsidR="006078AC" w:rsidP="006078AC" w:rsidRDefault="006078AC" w14:paraId="3EDB09A4" w14:textId="1673C9A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23662EF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="006078AC" w:rsidP="006078AC" w:rsidRDefault="006078AC" w14:paraId="2225609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:rsidRPr="006D32FE" w:rsidR="006078AC" w:rsidP="006078AC" w:rsidRDefault="006078AC" w14:paraId="740DB231" w14:textId="0EF6B7E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489769D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="006078AC" w:rsidP="006078AC" w:rsidRDefault="006078AC" w14:paraId="73C3A9D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:rsidRPr="006D32FE" w:rsidR="006078AC" w:rsidP="006078AC" w:rsidRDefault="006078AC" w14:paraId="4C79E4EE" w14:textId="3458071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Pr="006D32FE" w:rsidR="006078AC" w:rsidTr="297C7298" w14:paraId="1E107C85" w14:textId="77777777">
        <w:trPr>
          <w:trHeight w:val="1319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078178E4" w14:textId="2FEFD7B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:rsidRPr="006D32FE" w:rsidR="006078AC" w:rsidP="006078AC" w:rsidRDefault="006078AC" w14:paraId="4063DBDD" w14:textId="0D076E2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32D50596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Pr="006D32FE" w:rsidR="006078AC" w:rsidP="006078AC" w:rsidRDefault="006078AC" w14:paraId="51F67BF6" w14:textId="31441D8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57259696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Pr="006D32FE" w:rsidR="006078AC" w:rsidP="006078AC" w:rsidRDefault="006078AC" w14:paraId="77FE5B90" w14:textId="580EE3B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78016E4D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Pr="006D32FE" w:rsidR="006078AC" w:rsidP="006078AC" w:rsidRDefault="006078AC" w14:paraId="740BA34A" w14:textId="69F166B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620AC994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Pr="006D32FE" w:rsidR="006078AC" w:rsidP="006078AC" w:rsidRDefault="006078AC" w14:paraId="7D843102" w14:textId="52E414E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34525923" w14:textId="777777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:rsidRPr="006D32FE" w:rsidR="006078AC" w:rsidP="006078AC" w:rsidRDefault="006078AC" w14:paraId="535925EB" w14:textId="5632583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Pr="006D32FE" w:rsidR="006078AC" w:rsidTr="297C7298" w14:paraId="59B4D4E8" w14:textId="77777777">
        <w:trPr>
          <w:trHeight w:val="93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119164B3" w14:textId="6F016FD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:rsidRPr="006D32FE" w:rsidR="006078AC" w:rsidP="006078AC" w:rsidRDefault="006078AC" w14:paraId="11D0D80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:rsidRPr="006D32FE" w:rsidR="006078AC" w:rsidP="006078AC" w:rsidRDefault="006078AC" w14:paraId="13FC7CC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:rsidRPr="006D32FE" w:rsidR="006078AC" w:rsidP="006078AC" w:rsidRDefault="006078AC" w14:paraId="4768C83A" w14:textId="584CB2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19D64379" w14:textId="69F62E4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4BE729BC" w14:textId="25C7FD2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E38F4A6" w14:textId="6EAFD11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A0E7EF6" w14:textId="0CB88492">
            <w:pPr>
              <w:rPr>
                <w:rFonts w:ascii="Cambria" w:hAnsi="Cambria"/>
                <w:sz w:val="20"/>
                <w:szCs w:val="20"/>
              </w:rPr>
            </w:pPr>
            <w:r w:rsidRPr="297C7298" w:rsidR="46CB8EEA">
              <w:rPr>
                <w:rFonts w:ascii="Cambria" w:hAnsi="Cambria"/>
                <w:sz w:val="20"/>
                <w:szCs w:val="20"/>
              </w:rPr>
              <w:t>Assessment questions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0820AAEE" w14:textId="0CB8849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46CB8EEA">
              <w:rPr>
                <w:rFonts w:ascii="Cambria" w:hAnsi="Cambria"/>
                <w:sz w:val="20"/>
                <w:szCs w:val="20"/>
              </w:rPr>
              <w:t>Assessment questions</w:t>
            </w:r>
          </w:p>
          <w:p w:rsidRPr="006D32FE" w:rsidR="006078AC" w:rsidP="006078AC" w:rsidRDefault="006078AC" w14:paraId="49298A8B" w14:textId="16396F3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6078AC" w:rsidTr="297C7298" w14:paraId="5511715C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1404BF3E" w14:textId="7777777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:rsidRPr="006D32FE" w:rsidR="006078AC" w:rsidP="006078AC" w:rsidRDefault="006078AC" w14:paraId="4F219AA8" w14:textId="1529703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5736F92C" w14:textId="21856C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ircle back to the skill next Monday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301EB2B" w14:textId="3F127599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through the text line by line, paraphrasing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as they read aloud.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2BA7B6D3" w14:textId="0223634F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5C1D8D33" w14:textId="56F65B6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rect students back to their annotations and notes that were taken in class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4BEC17B" w14:textId="3F06BC4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Direct students back to their annotations and notes that were taken in class.</w:t>
            </w:r>
          </w:p>
        </w:tc>
      </w:tr>
      <w:tr w:rsidRPr="006D32FE" w:rsidR="006078AC" w:rsidTr="297C7298" w14:paraId="0F6547DE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1C2946A" w14:textId="777777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:rsidRPr="006D32FE" w:rsidR="006078AC" w:rsidP="006078AC" w:rsidRDefault="006078AC" w14:paraId="50C4ADAE" w14:textId="777777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:rsidRPr="006D32FE" w:rsidR="006078AC" w:rsidP="006078AC" w:rsidRDefault="006078AC" w14:paraId="2447B9C4" w14:textId="777777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:rsidRPr="006D32FE" w:rsidR="006078AC" w:rsidP="006078AC" w:rsidRDefault="006078AC" w14:paraId="3A735567" w14:textId="0C631E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5A02EAD" w14:textId="075F0F5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5 practice questions for the skill learned in class.</w:t>
            </w:r>
          </w:p>
        </w:tc>
        <w:tc>
          <w:tcPr>
            <w:tcW w:w="2495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1D2B9005" w14:textId="77223038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297C7298" w:rsidR="0271BED4">
              <w:rPr>
                <w:rFonts w:ascii="Cambria" w:hAnsi="Cambria"/>
                <w:sz w:val="20"/>
                <w:szCs w:val="20"/>
              </w:rPr>
              <w:t>Write this speech in today’s language.</w:t>
            </w:r>
          </w:p>
        </w:tc>
        <w:tc>
          <w:tcPr>
            <w:tcW w:w="244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25B0DD78" w14:textId="77223038">
            <w:pPr>
              <w:pStyle w:val="paragraph"/>
              <w:ind w:left="75"/>
              <w:rPr>
                <w:rFonts w:ascii="Cambria" w:hAnsi="Cambria"/>
                <w:sz w:val="20"/>
                <w:szCs w:val="20"/>
              </w:rPr>
            </w:pPr>
            <w:r w:rsidRPr="297C7298" w:rsidR="0271BED4">
              <w:rPr>
                <w:rFonts w:ascii="Cambria" w:hAnsi="Cambria"/>
                <w:sz w:val="20"/>
                <w:szCs w:val="20"/>
              </w:rPr>
              <w:t>Write this speech in today’s language.</w:t>
            </w:r>
          </w:p>
          <w:p w:rsidRPr="006D32FE" w:rsidR="006078AC" w:rsidP="297C7298" w:rsidRDefault="006078AC" w14:paraId="2B40DC52" w14:textId="2F31D1BA">
            <w:pPr>
              <w:pStyle w:val="Normal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color="000000" w:themeColor="text1" w:sz="18" w:space="0"/>
              <w:bottom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7250FAB8" w14:textId="1675BA1A">
            <w:pPr>
              <w:rPr>
                <w:rFonts w:ascii="Cambria" w:hAnsi="Cambria"/>
                <w:sz w:val="20"/>
                <w:szCs w:val="20"/>
              </w:rPr>
            </w:pPr>
            <w:r w:rsidRPr="297C7298" w:rsidR="040ECF60">
              <w:rPr>
                <w:rFonts w:ascii="Cambria" w:hAnsi="Cambria"/>
                <w:sz w:val="20"/>
                <w:szCs w:val="20"/>
              </w:rPr>
              <w:t>Write a critique of this speech. What did he do well? What could he have improved?</w:t>
            </w:r>
          </w:p>
        </w:tc>
        <w:tc>
          <w:tcPr>
            <w:tcW w:w="2566" w:type="dxa"/>
            <w:tcBorders>
              <w:top w:val="single" w:color="000000" w:themeColor="text1" w:sz="18" w:space="0"/>
              <w:bottom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297C7298" w:rsidRDefault="006078AC" w14:paraId="269364C0" w14:textId="1675BA1A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297C7298" w:rsidR="040ECF60">
              <w:rPr>
                <w:rFonts w:ascii="Cambria" w:hAnsi="Cambria"/>
                <w:sz w:val="20"/>
                <w:szCs w:val="20"/>
              </w:rPr>
              <w:t>Write a critique of this speech. What did he do well? What could he have improved?</w:t>
            </w:r>
          </w:p>
          <w:p w:rsidRPr="006D32FE" w:rsidR="006078AC" w:rsidP="006078AC" w:rsidRDefault="006078AC" w14:paraId="27AF693E" w14:textId="19071F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Pr="006D32FE" w:rsidR="006078AC" w:rsidTr="297C7298" w14:paraId="51B3911D" w14:textId="77777777">
        <w:trPr>
          <w:trHeight w:val="212"/>
        </w:trPr>
        <w:tc>
          <w:tcPr>
            <w:tcW w:w="3093" w:type="dxa"/>
            <w:tcBorders>
              <w:top w:val="single" w:color="000000" w:themeColor="text1" w:sz="18" w:space="0"/>
              <w:left w:val="single" w:color="000000" w:themeColor="text1" w:sz="18" w:space="0"/>
              <w:right w:val="single" w:color="000000" w:themeColor="text1" w:sz="18" w:space="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8AC" w:rsidP="006078AC" w:rsidRDefault="006078AC" w14:paraId="5C1C1B41" w14:textId="777777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:rsidRPr="00EB6477" w:rsidR="006078AC" w:rsidP="006078AC" w:rsidRDefault="006078AC" w14:paraId="0494D81E" w14:textId="37786F9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:rsidRPr="006D32FE" w:rsidR="006078AC" w:rsidP="006078AC" w:rsidRDefault="006078AC" w14:paraId="79C27A3C" w14:textId="355ED013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color="000000" w:themeColor="text1" w:sz="18" w:space="0"/>
              <w:lef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34D83EFE" w14:textId="750C96E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can practice the skills learned in class at home.</w:t>
            </w:r>
          </w:p>
        </w:tc>
        <w:tc>
          <w:tcPr>
            <w:tcW w:w="2495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6F55F07" w14:textId="3D11758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44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E4B77B1" w14:textId="16C6361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679" w:type="dxa"/>
            <w:tcBorders>
              <w:top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03BAD92" w14:textId="27A77DB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566" w:type="dxa"/>
            <w:tcBorders>
              <w:top w:val="single" w:color="000000" w:themeColor="text1" w:sz="18" w:space="0"/>
              <w:right w:val="single" w:color="000000" w:themeColor="text1" w:sz="1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D32FE" w:rsidR="006078AC" w:rsidP="006078AC" w:rsidRDefault="006078AC" w14:paraId="6C7EA602" w14:textId="79993C6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</w:tr>
    </w:tbl>
    <w:p w:rsidR="00CC22EC" w:rsidP="006D32FE" w:rsidRDefault="00CC22EC" w14:paraId="623FC043" w14:textId="0317F06D">
      <w:pPr>
        <w:rPr>
          <w:rFonts w:ascii="Cambria" w:hAnsi="Cambria"/>
          <w:sz w:val="21"/>
          <w:szCs w:val="21"/>
        </w:rPr>
      </w:pPr>
    </w:p>
    <w:p w:rsidRPr="004E5ED7" w:rsidR="00200BA8" w:rsidP="004E5ED7" w:rsidRDefault="00200BA8" w14:paraId="65594855" w14:textId="04C2DBE5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:rsidRPr="000315E9" w:rsidR="00825B8B" w:rsidP="00200BA8" w:rsidRDefault="00825B8B" w14:paraId="4A5A3E61" w14:textId="26E77B10">
      <w:pPr>
        <w:rPr>
          <w:rFonts w:ascii="Cambria" w:hAnsi="Cambria"/>
          <w:sz w:val="19"/>
          <w:szCs w:val="19"/>
        </w:rPr>
      </w:pPr>
    </w:p>
    <w:sectPr w:rsidRPr="000315E9" w:rsidR="00825B8B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54C7E" w:rsidRDefault="00954C7E" w14:paraId="7939E0DB" w14:textId="77777777">
      <w:pPr>
        <w:spacing w:line="240" w:lineRule="auto"/>
      </w:pPr>
      <w:r>
        <w:separator/>
      </w:r>
    </w:p>
  </w:endnote>
  <w:endnote w:type="continuationSeparator" w:id="0">
    <w:p w:rsidR="00954C7E" w:rsidRDefault="00954C7E" w14:paraId="4FF0BFA9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54C7E" w:rsidRDefault="00954C7E" w14:paraId="3BE8BD32" w14:textId="77777777">
      <w:pPr>
        <w:spacing w:line="240" w:lineRule="auto"/>
      </w:pPr>
      <w:r>
        <w:separator/>
      </w:r>
    </w:p>
  </w:footnote>
  <w:footnote w:type="continuationSeparator" w:id="0">
    <w:p w:rsidR="00954C7E" w:rsidRDefault="00954C7E" w14:paraId="53AFD899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18"/>
        <w:szCs w:val="18"/>
      </w:rPr>
    </w:sdtEndPr>
    <w:sdtContent>
      <w:p w:rsidRPr="001B168C" w:rsidR="00AC20E3" w:rsidP="00F42AD3" w:rsidRDefault="00AA5D83" w14:paraId="4BE44EAC" w14:textId="0D8129DA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Pr="001B168C" w:rsidR="00F42AD3">
          <w:rPr>
            <w:rFonts w:ascii="Cambria" w:hAnsi="Cambria"/>
            <w:sz w:val="18"/>
            <w:szCs w:val="18"/>
          </w:rPr>
          <w:t xml:space="preserve">Page </w:t>
        </w:r>
        <w:r w:rsidRPr="001B168C" w:rsidR="00F42AD3">
          <w:rPr>
            <w:rFonts w:ascii="Cambria" w:hAnsi="Cambria"/>
            <w:sz w:val="18"/>
            <w:szCs w:val="18"/>
          </w:rPr>
          <w:fldChar w:fldCharType="begin"/>
        </w:r>
        <w:r w:rsidRPr="001B168C" w:rsidR="00F42AD3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Pr="001B168C" w:rsidR="00F42AD3">
          <w:rPr>
            <w:rFonts w:ascii="Cambria" w:hAnsi="Cambria"/>
            <w:sz w:val="18"/>
            <w:szCs w:val="18"/>
          </w:rPr>
          <w:fldChar w:fldCharType="separate"/>
        </w:r>
        <w:r w:rsidRPr="001B168C" w:rsidR="00F42AD3">
          <w:rPr>
            <w:rFonts w:ascii="Cambria" w:hAnsi="Cambria"/>
            <w:noProof/>
            <w:sz w:val="18"/>
            <w:szCs w:val="18"/>
          </w:rPr>
          <w:t>2</w:t>
        </w:r>
        <w:r w:rsidRPr="001B168C" w:rsidR="00F42AD3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hint="default" w:ascii="Wingdings" w:hAnsi="Wingdings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hint="default" w:ascii="Wingdings" w:hAnsi="Wingdings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hint="default" w:ascii="Wingdings" w:hAnsi="Wingdings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isplayBackgroundShap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4A07"/>
    <w:rsid w:val="000D507B"/>
    <w:rsid w:val="000E36FE"/>
    <w:rsid w:val="000E618D"/>
    <w:rsid w:val="000E67A1"/>
    <w:rsid w:val="000E6FE7"/>
    <w:rsid w:val="000F22A5"/>
    <w:rsid w:val="000F2869"/>
    <w:rsid w:val="001108F4"/>
    <w:rsid w:val="0011104D"/>
    <w:rsid w:val="0011546F"/>
    <w:rsid w:val="00121A1F"/>
    <w:rsid w:val="00121C77"/>
    <w:rsid w:val="001223E9"/>
    <w:rsid w:val="0012289F"/>
    <w:rsid w:val="001347A0"/>
    <w:rsid w:val="00136232"/>
    <w:rsid w:val="001475C3"/>
    <w:rsid w:val="001507B1"/>
    <w:rsid w:val="0015146B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0BF"/>
    <w:rsid w:val="001A0360"/>
    <w:rsid w:val="001B05F5"/>
    <w:rsid w:val="001B09F2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64A9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376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75AE"/>
    <w:rsid w:val="00400157"/>
    <w:rsid w:val="00403FDF"/>
    <w:rsid w:val="00412445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AA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40E"/>
    <w:rsid w:val="005F5848"/>
    <w:rsid w:val="005F7F4F"/>
    <w:rsid w:val="00603574"/>
    <w:rsid w:val="0060575D"/>
    <w:rsid w:val="006078AC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43BA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4C7E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6D0D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D6A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87B8F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39AF"/>
    <w:rsid w:val="00D4678E"/>
    <w:rsid w:val="00D5A3EF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10C4"/>
    <w:rsid w:val="00E55324"/>
    <w:rsid w:val="00E621D4"/>
    <w:rsid w:val="00E66DA1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68B6"/>
    <w:rsid w:val="00FC2913"/>
    <w:rsid w:val="00FC47CD"/>
    <w:rsid w:val="00FC5336"/>
    <w:rsid w:val="00FD1C85"/>
    <w:rsid w:val="00FD61D5"/>
    <w:rsid w:val="00FF4148"/>
    <w:rsid w:val="00FF6966"/>
    <w:rsid w:val="011B771B"/>
    <w:rsid w:val="0271BED4"/>
    <w:rsid w:val="040ECF60"/>
    <w:rsid w:val="04684A68"/>
    <w:rsid w:val="073707AF"/>
    <w:rsid w:val="07F41323"/>
    <w:rsid w:val="08DB5354"/>
    <w:rsid w:val="08E530D8"/>
    <w:rsid w:val="094734A8"/>
    <w:rsid w:val="0A53FC17"/>
    <w:rsid w:val="0A65CD03"/>
    <w:rsid w:val="0B4D9BEF"/>
    <w:rsid w:val="0B66BC5B"/>
    <w:rsid w:val="0E6933D3"/>
    <w:rsid w:val="141F3B36"/>
    <w:rsid w:val="1468C5FA"/>
    <w:rsid w:val="149B49BE"/>
    <w:rsid w:val="15DFE56C"/>
    <w:rsid w:val="16D851D0"/>
    <w:rsid w:val="16EBCCC7"/>
    <w:rsid w:val="172B2E02"/>
    <w:rsid w:val="1782A7AD"/>
    <w:rsid w:val="197DB775"/>
    <w:rsid w:val="19FC2387"/>
    <w:rsid w:val="1A3A66AC"/>
    <w:rsid w:val="1B32F671"/>
    <w:rsid w:val="1C1B4D39"/>
    <w:rsid w:val="1C98FDB8"/>
    <w:rsid w:val="1D0101EC"/>
    <w:rsid w:val="1D0DBB2B"/>
    <w:rsid w:val="1DD2BBE2"/>
    <w:rsid w:val="1FC6398C"/>
    <w:rsid w:val="204C1EA0"/>
    <w:rsid w:val="2196A498"/>
    <w:rsid w:val="225F280D"/>
    <w:rsid w:val="228917E5"/>
    <w:rsid w:val="2290D782"/>
    <w:rsid w:val="22B15BD2"/>
    <w:rsid w:val="25299153"/>
    <w:rsid w:val="259DC7EC"/>
    <w:rsid w:val="25A6C6C4"/>
    <w:rsid w:val="264C8527"/>
    <w:rsid w:val="2849B50A"/>
    <w:rsid w:val="28A62E18"/>
    <w:rsid w:val="297C7298"/>
    <w:rsid w:val="2AC0C4A4"/>
    <w:rsid w:val="2AC40385"/>
    <w:rsid w:val="2AD9EE09"/>
    <w:rsid w:val="2C309E28"/>
    <w:rsid w:val="2E75C039"/>
    <w:rsid w:val="2F61F2E8"/>
    <w:rsid w:val="307355B8"/>
    <w:rsid w:val="31B9AA16"/>
    <w:rsid w:val="32CBA7E5"/>
    <w:rsid w:val="32CFA9E6"/>
    <w:rsid w:val="345481B7"/>
    <w:rsid w:val="34647C9F"/>
    <w:rsid w:val="355B5DA2"/>
    <w:rsid w:val="35FFE534"/>
    <w:rsid w:val="36596864"/>
    <w:rsid w:val="365B2953"/>
    <w:rsid w:val="368C7EF5"/>
    <w:rsid w:val="36E64D2F"/>
    <w:rsid w:val="389D2BDB"/>
    <w:rsid w:val="3904AB86"/>
    <w:rsid w:val="3BFC0B77"/>
    <w:rsid w:val="3CD8CCFC"/>
    <w:rsid w:val="3E65F21B"/>
    <w:rsid w:val="3F480322"/>
    <w:rsid w:val="4157505F"/>
    <w:rsid w:val="41AD4526"/>
    <w:rsid w:val="42772383"/>
    <w:rsid w:val="427984B2"/>
    <w:rsid w:val="42AE26C9"/>
    <w:rsid w:val="42B1C961"/>
    <w:rsid w:val="45979FD1"/>
    <w:rsid w:val="45B58B1F"/>
    <w:rsid w:val="45D1AA7E"/>
    <w:rsid w:val="45F9EE6C"/>
    <w:rsid w:val="46CB8EEA"/>
    <w:rsid w:val="46E5A3CF"/>
    <w:rsid w:val="46FDC25A"/>
    <w:rsid w:val="47660A83"/>
    <w:rsid w:val="47711831"/>
    <w:rsid w:val="477903CD"/>
    <w:rsid w:val="47DB2897"/>
    <w:rsid w:val="47F920BE"/>
    <w:rsid w:val="49CDBFAD"/>
    <w:rsid w:val="49DF284E"/>
    <w:rsid w:val="4B13FE79"/>
    <w:rsid w:val="4BD8CC75"/>
    <w:rsid w:val="4CB59539"/>
    <w:rsid w:val="4CFF3382"/>
    <w:rsid w:val="4E2ADC6B"/>
    <w:rsid w:val="4EDD89D6"/>
    <w:rsid w:val="4F0B674E"/>
    <w:rsid w:val="4FDE7AA9"/>
    <w:rsid w:val="50FE071E"/>
    <w:rsid w:val="510D6384"/>
    <w:rsid w:val="51E48B77"/>
    <w:rsid w:val="52D471DA"/>
    <w:rsid w:val="539753AF"/>
    <w:rsid w:val="54A12989"/>
    <w:rsid w:val="54D0127C"/>
    <w:rsid w:val="56589F7F"/>
    <w:rsid w:val="565C3D12"/>
    <w:rsid w:val="56743E2E"/>
    <w:rsid w:val="57B15C24"/>
    <w:rsid w:val="5833F096"/>
    <w:rsid w:val="5900D9FA"/>
    <w:rsid w:val="59861AB9"/>
    <w:rsid w:val="5A4559CB"/>
    <w:rsid w:val="5DAE8CE4"/>
    <w:rsid w:val="5E48813C"/>
    <w:rsid w:val="60135FB2"/>
    <w:rsid w:val="6038E6D4"/>
    <w:rsid w:val="60939EC3"/>
    <w:rsid w:val="60DDB87E"/>
    <w:rsid w:val="62368E46"/>
    <w:rsid w:val="64D1003C"/>
    <w:rsid w:val="67AFEFFE"/>
    <w:rsid w:val="6814C728"/>
    <w:rsid w:val="69D382BA"/>
    <w:rsid w:val="69DC3E8D"/>
    <w:rsid w:val="6BF88E16"/>
    <w:rsid w:val="6E04A006"/>
    <w:rsid w:val="6EDF8F90"/>
    <w:rsid w:val="7050D171"/>
    <w:rsid w:val="71BA3FA1"/>
    <w:rsid w:val="73858DC5"/>
    <w:rsid w:val="738AD21B"/>
    <w:rsid w:val="73D66A1D"/>
    <w:rsid w:val="73E59CD8"/>
    <w:rsid w:val="74405BD4"/>
    <w:rsid w:val="754A25A2"/>
    <w:rsid w:val="7600A5D2"/>
    <w:rsid w:val="7614B96D"/>
    <w:rsid w:val="7670D40C"/>
    <w:rsid w:val="76DCB054"/>
    <w:rsid w:val="77DB65E4"/>
    <w:rsid w:val="77E6CAD6"/>
    <w:rsid w:val="780291C4"/>
    <w:rsid w:val="7875EBE4"/>
    <w:rsid w:val="795AD830"/>
    <w:rsid w:val="7AAAF6C2"/>
    <w:rsid w:val="7C443CA4"/>
    <w:rsid w:val="7C68E693"/>
    <w:rsid w:val="7D197FB7"/>
    <w:rsid w:val="7DD4B2FA"/>
    <w:rsid w:val="7EADD9E0"/>
    <w:rsid w:val="7F0FCC03"/>
    <w:rsid w:val="7F7BD0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</w:tblPr>
  </w:style>
  <w:style w:type="table" w:styleId="a0" w:customStyle="1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1" w:customStyle="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2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3" w:customStyle="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GridTable1Light-Accent11" w:customStyle="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hAnsi="Century Gothic" w:eastAsiaTheme="minorHAnsi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hAnsiTheme="minorHAnsi" w:eastAsiaTheme="minorHAnsi" w:cstheme="minorBidi"/>
      <w:color w:val="auto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1348C"/>
    <w:rPr>
      <w:rFonts w:asciiTheme="minorHAnsi" w:hAnsiTheme="minorHAnsi" w:eastAsia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styleId="Normal1" w:customStyle="1">
    <w:name w:val="Normal1"/>
    <w:rsid w:val="00FD61D5"/>
    <w:pPr>
      <w:spacing w:line="240" w:lineRule="auto"/>
    </w:pPr>
    <w:rPr>
      <w:rFonts w:ascii="Cambria" w:hAnsi="Cambria" w:eastAsia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styleId="normaltextrun" w:customStyle="1">
    <w:name w:val="normaltextrun"/>
    <w:basedOn w:val="DefaultParagraphFont"/>
    <w:rsid w:val="007B0419"/>
  </w:style>
  <w:style w:type="character" w:styleId="eop" w:customStyle="1">
    <w:name w:val="eop"/>
    <w:basedOn w:val="DefaultParagraphFont"/>
    <w:rsid w:val="007B0419"/>
  </w:style>
  <w:style w:type="paragraph" w:styleId="paragraph" w:customStyle="1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</w:rPr>
  </w:style>
  <w:style w:type="character" w:styleId="contextualspellingandgrammarerror" w:customStyle="1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styleId="BodyTextChar" w:customStyle="1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QUEL R DARLINGGREER</dc:creator>
  <lastModifiedBy>LINDSAY  STORNES</lastModifiedBy>
  <revision>5</revision>
  <lastPrinted>2025-08-08T20:35:00.0000000Z</lastPrinted>
  <dcterms:created xsi:type="dcterms:W3CDTF">2025-08-14T14:28:00.0000000Z</dcterms:created>
  <dcterms:modified xsi:type="dcterms:W3CDTF">2025-08-22T17:33:27.65130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